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gif" ContentType="image/gif"/>
  <Override PartName="/word/media/rId3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Editorial</w:t>
      </w:r>
      <w:r>
        <w:t xml:space="preserve"> </w:t>
      </w: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figures"/>
      <w:bookmarkEnd w:id="27"/>
      <w:r>
        <w:t xml:space="preserve">Figures</w:t>
      </w:r>
    </w:p>
    <w:p>
      <w:pPr>
        <w:pStyle w:val="Heading2"/>
      </w:pPr>
      <w:bookmarkStart w:id="28" w:name="figure-1"/>
      <w:bookmarkEnd w:id="28"/>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29"/>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0" w:name="figure-1-caption"/>
      <w:bookmarkEnd w:id="30"/>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4" w:name="figure-3"/>
      <w:bookmarkEnd w:id="34"/>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37" w:name="references"/>
      <w:bookmarkEnd w:id="37"/>
      <w:r>
        <w:t xml:space="preserve">References</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79ce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gif"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Editorial A Novel Approach to Synthesize the Evidence on Analgesic Adjuvants for Postoperative Pain</dc:title>
  <dc:creator/>
  <dcterms:created xsi:type="dcterms:W3CDTF">2017-08-25T00:54:27Z</dcterms:created>
  <dcterms:modified xsi:type="dcterms:W3CDTF">2017-08-25T00:54:27Z</dcterms:modified>
</cp:coreProperties>
</file>